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aws</w:t>
      </w:r>
      <w:r>
        <w:t xml:space="preserve"> </w:t>
      </w:r>
      <w:r>
        <w:t xml:space="preserve">&amp;</w:t>
      </w:r>
      <w:r>
        <w:t xml:space="preserve"> </w:t>
      </w:r>
      <w:r>
        <w:t xml:space="preserve">Claws</w:t>
      </w:r>
      <w:r>
        <w:t xml:space="preserve"> </w:t>
      </w:r>
      <w:r>
        <w:t xml:space="preserve">Veterinary</w:t>
      </w:r>
      <w:r>
        <w:t xml:space="preserve"> </w:t>
      </w:r>
      <w:r>
        <w:t xml:space="preserve">Care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8" w:name="Xf336cf764256cb0ccbc541f59e185bb70798c8a"/>
    <w:p>
      <w:pPr>
        <w:pStyle w:val="Heading1"/>
      </w:pPr>
      <w:r>
        <w:t xml:space="preserve">Comprehensive 2023 Sales Report for Paws &amp; Claws Veterinary Care: Serving the United States Los Angeles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detailed analysis of veterinary service performance across our Los Angeles practice during 2023. As a leading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practice in the United States Los Angeles metropolitan area, Paws &amp; Claws Veterinary Care achieved remarkable growth, demonstrating the strong demand for premium pet care services in one of America's most pet-friendly cities. Our sales performance reflects not only market trends but also our strategic alignment with the evolving needs of Los Angeles pet owners. This document serves as a critical benchmark for future business decisions within the competitive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 </w:t>
      </w:r>
      <w:r>
        <w:t xml:space="preserve">veterinary landscape.</w:t>
      </w:r>
    </w:p>
    <w:bookmarkEnd w:id="20"/>
    <w:bookmarkStart w:id="22" w:name="Xe09e54a238653bbc7d70867bf2755648332396d"/>
    <w:p>
      <w:pPr>
        <w:pStyle w:val="Heading2"/>
      </w:pPr>
      <w:r>
        <w:t xml:space="preserve">Key Sales Metrics: 2023 Performance Highlight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1 2023 Revenue ($)</w:t>
      </w:r>
    </w:p>
    <w:p>
      <w:pPr>
        <w:pStyle w:val="BodyText"/>
      </w:pPr>
      <w:r>
        <w:t xml:space="preserve">Q4 2023 Revenue ($)</w:t>
      </w:r>
    </w:p>
    <w:p>
      <w:pPr>
        <w:pStyle w:val="BodyText"/>
      </w:pPr>
      <w:r>
        <w:t xml:space="preserve">% Growth (Q1-Q4)</w:t>
      </w:r>
    </w:p>
    <w:p>
      <w:pPr>
        <w:pStyle w:val="BodyText"/>
      </w:pPr>
      <w:r>
        <w:t xml:space="preserve">Preventive Care (Vaccinations, Wellness Checks)</w:t>
      </w:r>
    </w:p>
    <w:p>
      <w:pPr>
        <w:pStyle w:val="BodyText"/>
      </w:pPr>
      <w:r>
        <w:t xml:space="preserve">85,000</w:t>
      </w:r>
    </w:p>
    <w:p>
      <w:pPr>
        <w:pStyle w:val="BodyText"/>
      </w:pPr>
      <w:r>
        <w:t xml:space="preserve">112,500</w:t>
      </w:r>
    </w:p>
    <w:p>
      <w:pPr>
        <w:pStyle w:val="BodyText"/>
      </w:pPr>
      <w:r>
        <w:t xml:space="preserve">+32.4%</w:t>
      </w:r>
    </w:p>
    <w:p>
      <w:pPr>
        <w:pStyle w:val="BodyText"/>
      </w:pPr>
      <w:r>
        <w:t xml:space="preserve">Dental Services</w:t>
      </w:r>
    </w:p>
    <w:p>
      <w:pPr>
        <w:pStyle w:val="BodyText"/>
      </w:pPr>
      <w:r>
        <w:rPr>
          <w:bCs/>
          <w:b/>
        </w:rPr>
        <w:t xml:space="preserve">Premium Nutrition &amp; Specialty Diets</w:t>
      </w:r>
    </w:p>
    <w:p>
      <w:pPr>
        <w:pStyle w:val="BodyText"/>
      </w:pPr>
      <w:r>
        <w:t xml:space="preserve">Q1 2023 ($)</w:t>
      </w:r>
    </w:p>
    <w:p>
      <w:pPr>
        <w:pStyle w:val="BodyText"/>
      </w:pPr>
      <w:r>
        <w:t xml:space="preserve">Q4 2023 ($)</w:t>
      </w:r>
    </w:p>
    <w:p>
      <w:pPr>
        <w:pStyle w:val="BodyText"/>
      </w:pPr>
      <w:r>
        <w:t xml:space="preserve">% Growth</w:t>
      </w:r>
    </w:p>
    <w:bookmarkStart w:id="21" w:name="Xcce08a6f8a4536291f1d2b42fcadb5edbd46d95"/>
    <w:p>
      <w:pPr>
        <w:pStyle w:val="Heading3"/>
      </w:pPr>
      <w:r>
        <w:t xml:space="preserve">Market Differentiation in United States Los Angeles</w:t>
      </w:r>
    </w:p>
    <w:p>
      <w:pPr>
        <w:pStyle w:val="FirstParagraph"/>
      </w:pPr>
      <w:r>
        <w:t xml:space="preserve">The Los Angeles market presents unique opportunities for veterinary practices. Our sales data reveals that 68% of clients prioritize "premium care" over cost alone – a trend significantly higher than the national average (52%). This aligns with LA's status as a city where pet ownership is deeply intertwined with lifestyle culture. The top three service drivers in Los Angeles specifically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ty Dental Care</w:t>
      </w:r>
      <w:r>
        <w:t xml:space="preserve">: Grew 47% due to rising awareness of periodontal health among affluent Los Angeles clients (32% higher adoption than national ave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Care</w:t>
      </w:r>
      <w:r>
        <w:t xml:space="preserve">: 24% growth driven by LA's dense urban environment requiring immediate access to veterinary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health Consultations</w:t>
      </w:r>
      <w:r>
        <w:t xml:space="preserve">: Surged 112% as Los Angeles pet owners seek convenient care amid traffic challenges (3.5+ hour average commute)</w:t>
      </w:r>
    </w:p>
    <w:bookmarkEnd w:id="21"/>
    <w:bookmarkEnd w:id="22"/>
    <w:bookmarkStart w:id="23" w:name="X655bf0742421d3d191874e5f36bb6b9b2201bb3"/>
    <w:p>
      <w:pPr>
        <w:pStyle w:val="Heading2"/>
      </w:pPr>
      <w:r>
        <w:t xml:space="preserve">Demographic Analysis: Understanding the LA Client Base</w:t>
      </w:r>
    </w:p>
    <w:p>
      <w:pPr>
        <w:pStyle w:val="FirstParagraph"/>
      </w:pPr>
      <w:r>
        <w:t xml:space="preserve">Our Sales Report reveals critical insights about our Los Angeles client profi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mographic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Con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ervice 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Pet Owners (Income $250k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 of total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 dental, nutritional therapy, and spa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illennials (25-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health, mobile app integration, eco-friendly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ies with 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atric vaccinations, parasite pre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Citizens (65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atric care, chronic disease management</w:t>
            </w:r>
          </w:p>
        </w:tc>
      </w:tr>
    </w:tbl>
    <w:bookmarkEnd w:id="23"/>
    <w:bookmarkStart w:id="24" w:name="X104cac7fb78b014277292c5ca17d89a5e0664ec"/>
    <w:p>
      <w:pPr>
        <w:pStyle w:val="Heading2"/>
      </w:pPr>
      <w:r>
        <w:t xml:space="preserve">Trends Shaping Veterinary Sales in United States Los Angeles</w:t>
      </w:r>
    </w:p>
    <w:p>
      <w:pPr>
        <w:pStyle w:val="FirstParagraph"/>
      </w:pPr>
      <w:r>
        <w:t xml:space="preserve">The 2023 Sales Report identifies three pivotal trends affecting veterinary sales performan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 Insurance Adoption</w:t>
      </w:r>
      <w:r>
        <w:t xml:space="preserve">: LA saw a 57% increase in pet insurance enrollment (vs. national average of 38%), directly boosting high-value service adoption like MRI diagnostics and cancer treatments. This trend has increased our average transaction value by 29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Demand</w:t>
      </w:r>
      <w:r>
        <w:t xml:space="preserve">: 64% of LA clients now request eco-friendly products (biodegradable waste bags, organic food). Our sustainable product line contributed $185,000 to annual sales – a 217% increase from 202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ization Pressure</w:t>
      </w:r>
      <w:r>
        <w:t xml:space="preserve">: With Los Angeles housing 4.3 million pets in a high-density area, demand for same-day appointments surged by 41%. Our AI scheduling system reduced wait times by 68%, directly increasing client retention (92% renewal rate).</w:t>
      </w:r>
    </w:p>
    <w:bookmarkEnd w:id="24"/>
    <w:bookmarkStart w:id="25" w:name="challenges-and-strategic-opportunities"/>
    <w:p>
      <w:pPr>
        <w:pStyle w:val="Heading2"/>
      </w:pPr>
      <w:r>
        <w:t xml:space="preserve">Challenges and Strategic Opportunities</w:t>
      </w:r>
    </w:p>
    <w:p>
      <w:pPr>
        <w:pStyle w:val="FirstParagraph"/>
      </w:pPr>
      <w:r>
        <w:t xml:space="preserve">While the Sales Report confirms strong performance, two challenges require focused attention in the United States Los Angele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ffing Shortages</w:t>
      </w:r>
      <w:r>
        <w:t xml:space="preserve">: LA's veterinary technician shortage (18% vacancy rate) impacts service volume. We're addressing this through partnerships with UCLA and USC veterinary schools, resulting in a 27% reduction in critical staffing ga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Pricing Pressure</w:t>
      </w:r>
      <w:r>
        <w:t xml:space="preserve">: New low-cost clinics in South LA threaten our premium positioning. Our counter-strategy involves expanding "Value Tier" services (e.g., $35 wellness packages) while maintaining high-margin specialty services – increasing market share by 8% year-over-year.</w:t>
      </w:r>
    </w:p>
    <w:bookmarkEnd w:id="25"/>
    <w:bookmarkStart w:id="26" w:name="strategic-recommendations"/>
    <w:p>
      <w:pPr>
        <w:pStyle w:val="Heading2"/>
      </w:pPr>
      <w:r>
        <w:t xml:space="preserve">2024 Strategic Recommendations</w:t>
      </w:r>
    </w:p>
    <w:p>
      <w:pPr>
        <w:pStyle w:val="FirstParagraph"/>
      </w:pPr>
      <w:r>
        <w:t xml:space="preserve">Based on this Sales Report, we recommend three prioritized initiatives for our Los Angeles veterinary practi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Telehealth Infrastructure</w:t>
      </w:r>
      <w:r>
        <w:t xml:space="preserve">: Allocate $150,000 to develop LA-specific mobile app features (e.g., real-time traffic-based appointment scheduling), targeting 35% telehealth revenue by Q4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LA Pet Ambassador" Program</w:t>
      </w:r>
      <w:r>
        <w:t xml:space="preserve">: Partner with local influencers and parks to build community trust, directly addressing the unique cultural needs of Los Angeles pet owners (estimated $75k new client acquisi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Insurance Partnership Network</w:t>
      </w:r>
      <w:r>
        <w:t xml:space="preserve">: Forge exclusive agreements with LA-based insurers to streamline coverage for high-cost services, projected to increase premium service uptake by 30%.</w:t>
      </w:r>
    </w:p>
    <w:bookmarkEnd w:id="26"/>
    <w:bookmarkStart w:id="27" w:name="X8718f270b39a07beedf78833e3e7d0741956e90"/>
    <w:p>
      <w:pPr>
        <w:pStyle w:val="Heading2"/>
      </w:pPr>
      <w:r>
        <w:t xml:space="preserve">Conclusion: The Future of Veterinary Sales in Los Angeles</w:t>
      </w:r>
    </w:p>
    <w:p>
      <w:pPr>
        <w:pStyle w:val="FirstParagraph"/>
      </w:pPr>
      <w:r>
        <w:t xml:space="preserve">This comprehensive Sales Report confirms that Paws &amp; Claws Veterinary Care is not merely surviving but thriving as a leading veterinary practice within the United States Los Angeles market. Our data demonstrates that strategic adaptation to LA's unique pet ownership culture – characterized by premium service expectations, urban accessibility challenges, and sustainability consciousness – directly drives sales growth. As we continue to refine our approach to the Los Angeles veterinary landscape, this Sales Report serves as both an achievement record and a roadmap for maintaining our position at the forefront of veterinary care in America's most dynamic pet market. The path forward is clear: deepen community integration while doubling down on premium services that align with Los Angeles' evolving standard for pet well-being.</w:t>
      </w:r>
    </w:p>
    <w:p>
      <w:pPr>
        <w:pStyle w:val="BodyText"/>
      </w:pPr>
      <w:r>
        <w:rPr>
          <w:bCs/>
          <w:b/>
        </w:rPr>
        <w:t xml:space="preserve">Report Prepared By:</w:t>
      </w:r>
      <w:r>
        <w:t xml:space="preserve"> </w:t>
      </w:r>
      <w:r>
        <w:t xml:space="preserve">Strategic Sales Analytics Departm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15, 2024</w:t>
      </w:r>
      <w:r>
        <w:br/>
      </w:r>
      <w:r>
        <w:rPr>
          <w:bCs/>
          <w:b/>
        </w:rPr>
        <w:t xml:space="preserve">Practice:</w:t>
      </w:r>
      <w:r>
        <w:t xml:space="preserve"> </w:t>
      </w:r>
      <w:r>
        <w:t xml:space="preserve">Paws &amp; Claws Veterinary Care - Los Angeles, United Stat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ales Report: Paws &amp; Claws Veterinary Care - Los Angeles</dc:title>
  <dc:creator/>
  <dc:language>en</dc:language>
  <cp:keywords/>
  <dcterms:created xsi:type="dcterms:W3CDTF">2025-12-11T06:57:34Z</dcterms:created>
  <dcterms:modified xsi:type="dcterms:W3CDTF">2025-12-11T06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